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C85BE" w14:textId="6F628700" w:rsidR="00E752D0" w:rsidRDefault="00E752D0" w:rsidP="00E752D0">
      <w:pPr>
        <w:pStyle w:val="Titel"/>
        <w:jc w:val="center"/>
        <w:rPr>
          <w:u w:val="single"/>
        </w:rPr>
      </w:pPr>
      <w:r w:rsidRPr="00E752D0">
        <w:rPr>
          <w:u w:val="single"/>
        </w:rPr>
        <w:t xml:space="preserve">Paper </w:t>
      </w:r>
      <w:proofErr w:type="spellStart"/>
      <w:r w:rsidRPr="00E752D0">
        <w:rPr>
          <w:u w:val="single"/>
        </w:rPr>
        <w:t>summaries</w:t>
      </w:r>
      <w:proofErr w:type="spellEnd"/>
    </w:p>
    <w:p w14:paraId="0021F825" w14:textId="77777777" w:rsidR="00E752D0" w:rsidRPr="00E752D0" w:rsidRDefault="00E752D0" w:rsidP="00E752D0"/>
    <w:sectPr w:rsidR="00E752D0" w:rsidRPr="00E752D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LMwMjMxMzS3tDBW0lEKTi0uzszPAykwrAUA5vCSMiwAAAA="/>
  </w:docVars>
  <w:rsids>
    <w:rsidRoot w:val="00E752D0"/>
    <w:rsid w:val="00E75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F17069"/>
  <w15:chartTrackingRefBased/>
  <w15:docId w15:val="{77A1DCD1-D946-4D7C-A48D-BE54BE2F8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E752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E752D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ttida Phondeth</dc:creator>
  <cp:keywords/>
  <dc:description/>
  <cp:lastModifiedBy>Lottida Phondeth</cp:lastModifiedBy>
  <cp:revision>1</cp:revision>
  <dcterms:created xsi:type="dcterms:W3CDTF">2022-05-07T17:07:00Z</dcterms:created>
  <dcterms:modified xsi:type="dcterms:W3CDTF">2022-05-07T17:08:00Z</dcterms:modified>
</cp:coreProperties>
</file>